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lang w:val="en-US"/>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8" r:link="rId9">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Sir Haq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To create a  new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here is link of your repository. You can share it with other .e.g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run cmd as administator</w:t>
      </w:r>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r>
        <w:rPr>
          <w:b/>
          <w:bCs/>
          <w:color w:val="FF0000"/>
          <w:lang w:val="en-US"/>
        </w:rPr>
        <w:t>3.1 :</w:t>
      </w:r>
      <w:r w:rsidRPr="00D26A09">
        <w:rPr>
          <w:b/>
          <w:bCs/>
          <w:color w:val="FF0000"/>
          <w:lang w:val="en-US"/>
        </w:rPr>
        <w:t xml:space="preserve">  </w:t>
      </w:r>
      <w:r>
        <w:rPr>
          <w:b/>
          <w:bCs/>
          <w:lang w:val="en-US"/>
        </w:rPr>
        <w:t>copy link of repository and paste it to cmd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r>
        <w:rPr>
          <w:b/>
          <w:bCs/>
          <w:color w:val="FF0000"/>
          <w:lang w:val="en-US"/>
        </w:rPr>
        <w:t>3.2 :</w:t>
      </w:r>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r>
        <w:rPr>
          <w:b/>
          <w:bCs/>
          <w:color w:val="FF0000"/>
          <w:lang w:val="en-US"/>
        </w:rPr>
        <w:t>3.3 :</w:t>
      </w:r>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9">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r>
        <w:rPr>
          <w:b/>
          <w:bCs/>
          <w:color w:val="FF0000"/>
          <w:lang w:val="en-US"/>
        </w:rPr>
        <w:t>3.4 :</w:t>
      </w:r>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r>
        <w:rPr>
          <w:b/>
          <w:bCs/>
          <w:color w:val="FF0000"/>
          <w:lang w:val="en-US"/>
        </w:rPr>
        <w:t>3.</w:t>
      </w:r>
      <w:r w:rsidR="00AA493A">
        <w:rPr>
          <w:b/>
          <w:bCs/>
          <w:color w:val="FF0000"/>
          <w:lang w:val="en-US"/>
        </w:rPr>
        <w:t>5</w:t>
      </w:r>
      <w:r>
        <w:rPr>
          <w:b/>
          <w:bCs/>
          <w:color w:val="FF0000"/>
          <w:lang w:val="en-US"/>
        </w:rPr>
        <w:t xml:space="preserve"> :</w:t>
      </w:r>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0">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r>
        <w:rPr>
          <w:b/>
          <w:bCs/>
          <w:color w:val="FF0000"/>
          <w:lang w:val="en-US"/>
        </w:rPr>
        <w:t>3.6 :</w:t>
      </w:r>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r>
        <w:rPr>
          <w:b/>
          <w:bCs/>
          <w:color w:val="FF0000"/>
          <w:lang w:val="en-US"/>
        </w:rPr>
        <w:t>3.7 :</w:t>
      </w:r>
      <w:r w:rsidRPr="00D26A09">
        <w:rPr>
          <w:b/>
          <w:bCs/>
          <w:color w:val="FF0000"/>
          <w:lang w:val="en-US"/>
        </w:rPr>
        <w:t xml:space="preserve">  </w:t>
      </w:r>
      <w:r>
        <w:rPr>
          <w:b/>
          <w:bCs/>
          <w:lang w:val="en-US"/>
        </w:rPr>
        <w:t xml:space="preserve">We use command to sent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1">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r>
        <w:rPr>
          <w:b/>
          <w:bCs/>
          <w:color w:val="FF0000"/>
          <w:lang w:val="en-US"/>
        </w:rPr>
        <w:t>3.8 :</w:t>
      </w:r>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3">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 ..i.e insertion deleltion.</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4">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d to sent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5">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r>
        <w:rPr>
          <w:b/>
          <w:bCs/>
          <w:color w:val="FF0000"/>
          <w:lang w:val="en-US"/>
        </w:rPr>
        <w:t>4 :</w:t>
      </w:r>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7">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r>
        <w:rPr>
          <w:b/>
          <w:bCs/>
          <w:color w:val="FF0000"/>
          <w:lang w:val="en-US"/>
        </w:rPr>
        <w:t>4.1 :</w:t>
      </w:r>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8">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r>
        <w:rPr>
          <w:b/>
          <w:bCs/>
          <w:color w:val="FF0000"/>
          <w:lang w:val="en-US"/>
        </w:rPr>
        <w:t>4.2 :</w:t>
      </w:r>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9">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1">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2">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3">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4">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5">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Git add .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6">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7">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branch :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r>
        <w:rPr>
          <w:b/>
          <w:bCs/>
          <w:color w:val="FF0000"/>
          <w:lang w:val="en-US"/>
        </w:rPr>
        <w:t>5.2</w:t>
      </w:r>
      <w:r w:rsidRPr="006A73E9">
        <w:rPr>
          <w:b/>
          <w:bCs/>
          <w:color w:val="FF0000"/>
          <w:lang w:val="en-US"/>
        </w:rPr>
        <w:t>:</w:t>
      </w:r>
      <w:r w:rsidR="005F21F8" w:rsidRPr="006C7B67">
        <w:rPr>
          <w:b/>
          <w:bCs/>
          <w:color w:val="00B050"/>
          <w:lang w:val="en-US"/>
        </w:rPr>
        <w:t xml:space="preserve">Git chechout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8">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r>
        <w:rPr>
          <w:b/>
          <w:bCs/>
          <w:color w:val="FF0000"/>
          <w:lang w:val="en-US"/>
        </w:rPr>
        <w:t>5.3</w:t>
      </w:r>
      <w:r w:rsidRPr="006A73E9">
        <w:rPr>
          <w:b/>
          <w:bCs/>
          <w:color w:val="FF0000"/>
          <w:lang w:val="en-US"/>
        </w:rPr>
        <w:t>:</w:t>
      </w:r>
      <w:r w:rsidR="00931B2C" w:rsidRPr="006C7B67">
        <w:rPr>
          <w:b/>
          <w:bCs/>
          <w:color w:val="00B050"/>
          <w:lang w:val="en-US"/>
        </w:rPr>
        <w:t xml:space="preserve">Git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9">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40">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03AF4411" w14:textId="77777777" w:rsidR="00994030" w:rsidRPr="00175A5D" w:rsidRDefault="00994030" w:rsidP="00994030">
      <w:pPr>
        <w:tabs>
          <w:tab w:val="left" w:pos="2520"/>
        </w:tabs>
        <w:rPr>
          <w:b/>
          <w:bCs/>
          <w:sz w:val="36"/>
          <w:szCs w:val="36"/>
          <w:lang w:val="en-US"/>
        </w:rPr>
      </w:pPr>
      <w:r w:rsidRPr="00175A5D">
        <w:rPr>
          <w:b/>
          <w:bCs/>
          <w:sz w:val="36"/>
          <w:szCs w:val="36"/>
          <w:highlight w:val="green"/>
          <w:lang w:val="en-US"/>
        </w:rPr>
        <w:t>Android</w:t>
      </w:r>
      <w:r w:rsidRPr="00175A5D">
        <w:rPr>
          <w:b/>
          <w:bCs/>
          <w:sz w:val="36"/>
          <w:szCs w:val="36"/>
          <w:lang w:val="en-US"/>
        </w:rPr>
        <w:tab/>
      </w:r>
    </w:p>
    <w:p w14:paraId="75D2F572" w14:textId="77777777" w:rsidR="00994030" w:rsidRDefault="00994030" w:rsidP="00994030">
      <w:pPr>
        <w:rPr>
          <w:lang w:val="en-US"/>
        </w:rPr>
      </w:pPr>
    </w:p>
    <w:p w14:paraId="391F1C3D" w14:textId="77777777" w:rsidR="00994030" w:rsidRDefault="00994030" w:rsidP="00994030">
      <w:pPr>
        <w:rPr>
          <w:b/>
          <w:bCs/>
          <w:color w:val="FF0000"/>
          <w:lang w:val="en-US"/>
        </w:rPr>
      </w:pPr>
      <w:r>
        <w:rPr>
          <w:b/>
          <w:bCs/>
          <w:color w:val="FF0000"/>
          <w:lang w:val="en-US"/>
        </w:rPr>
        <w:t>First app</w:t>
      </w:r>
    </w:p>
    <w:p w14:paraId="798B1384" w14:textId="77777777" w:rsidR="00994030" w:rsidRDefault="00994030" w:rsidP="00994030">
      <w:pPr>
        <w:rPr>
          <w:b/>
          <w:bCs/>
          <w:color w:val="FF0000"/>
          <w:lang w:val="en-US"/>
        </w:rPr>
      </w:pPr>
    </w:p>
    <w:p w14:paraId="6778BA78" w14:textId="77777777" w:rsidR="00994030" w:rsidRDefault="00994030" w:rsidP="00994030">
      <w:pPr>
        <w:rPr>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open the android studio after installation and select empty activity </w:t>
      </w:r>
    </w:p>
    <w:p w14:paraId="4344B17B" w14:textId="3D59A5C8" w:rsidR="006D7809" w:rsidRDefault="006D7809" w:rsidP="000B2614">
      <w:pPr>
        <w:rPr>
          <w:lang w:val="en-US"/>
        </w:rPr>
      </w:pPr>
    </w:p>
    <w:p w14:paraId="3339CB4A" w14:textId="77777777" w:rsidR="006D7809" w:rsidRDefault="006D7809" w:rsidP="000B2614">
      <w:pPr>
        <w:rPr>
          <w:lang w:val="en-US"/>
        </w:rPr>
      </w:pPr>
    </w:p>
    <w:p w14:paraId="29228777" w14:textId="2CB3B81F" w:rsidR="009F13D0" w:rsidRDefault="009F13D0" w:rsidP="000B2614">
      <w:pPr>
        <w:rPr>
          <w:lang w:val="en-US"/>
        </w:rPr>
      </w:pPr>
    </w:p>
    <w:p w14:paraId="05AB5994" w14:textId="2E09E6BC" w:rsidR="009F13D0" w:rsidRDefault="004135D8" w:rsidP="000B2614">
      <w:pPr>
        <w:rPr>
          <w:lang w:val="en-US"/>
        </w:rPr>
      </w:pPr>
      <w:r w:rsidRPr="004135D8">
        <w:rPr>
          <w:noProof/>
          <w:lang w:val="en-US"/>
        </w:rPr>
        <w:lastRenderedPageBreak/>
        <w:drawing>
          <wp:inline distT="0" distB="0" distL="0" distR="0" wp14:anchorId="4CE586B9" wp14:editId="01C5BD3A">
            <wp:extent cx="5943600" cy="3574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74415"/>
                    </a:xfrm>
                    <a:prstGeom prst="rect">
                      <a:avLst/>
                    </a:prstGeom>
                  </pic:spPr>
                </pic:pic>
              </a:graphicData>
            </a:graphic>
          </wp:inline>
        </w:drawing>
      </w:r>
    </w:p>
    <w:p w14:paraId="64FC5C58" w14:textId="77777777" w:rsidR="00DE57D2" w:rsidRDefault="00DE57D2" w:rsidP="000B2614">
      <w:pPr>
        <w:rPr>
          <w:lang w:val="en-US"/>
        </w:rPr>
      </w:pPr>
    </w:p>
    <w:p w14:paraId="406F8AB7" w14:textId="77777777" w:rsidR="00DE57D2" w:rsidRDefault="00DE57D2" w:rsidP="000B2614">
      <w:pPr>
        <w:rPr>
          <w:lang w:val="en-US"/>
        </w:rPr>
      </w:pPr>
    </w:p>
    <w:p w14:paraId="19F90528" w14:textId="12BFF535" w:rsidR="004135D8" w:rsidRDefault="00DE57D2" w:rsidP="000B2614">
      <w:pPr>
        <w:rPr>
          <w:lang w:val="en-US"/>
        </w:rPr>
      </w:pPr>
      <w:r w:rsidRPr="00D26A09">
        <w:rPr>
          <w:b/>
          <w:bCs/>
          <w:color w:val="FF0000"/>
          <w:lang w:val="en-US"/>
        </w:rPr>
        <w:t xml:space="preserve">Step </w:t>
      </w:r>
      <w:r>
        <w:rPr>
          <w:b/>
          <w:bCs/>
          <w:color w:val="FF0000"/>
          <w:lang w:val="en-US"/>
        </w:rPr>
        <w:t>1</w:t>
      </w:r>
      <w:r>
        <w:rPr>
          <w:b/>
          <w:bCs/>
          <w:color w:val="FF0000"/>
          <w:lang w:val="en-US"/>
        </w:rPr>
        <w:t>.1</w:t>
      </w:r>
      <w:r>
        <w:rPr>
          <w:b/>
          <w:bCs/>
          <w:color w:val="FF0000"/>
          <w:lang w:val="en-US"/>
        </w:rPr>
        <w:t>:</w:t>
      </w:r>
      <w:r w:rsidRPr="00D26A09">
        <w:rPr>
          <w:b/>
          <w:bCs/>
          <w:color w:val="FF0000"/>
          <w:lang w:val="en-US"/>
        </w:rPr>
        <w:t xml:space="preserve">  </w:t>
      </w:r>
      <w:r>
        <w:rPr>
          <w:b/>
          <w:bCs/>
          <w:lang w:val="en-US"/>
        </w:rPr>
        <w:t>Give name of project</w:t>
      </w:r>
    </w:p>
    <w:p w14:paraId="01479406" w14:textId="447476C3" w:rsidR="004135D8" w:rsidRDefault="004135D8" w:rsidP="000B2614">
      <w:pPr>
        <w:rPr>
          <w:lang w:val="en-US"/>
        </w:rPr>
      </w:pPr>
      <w:r w:rsidRPr="004135D8">
        <w:rPr>
          <w:noProof/>
          <w:lang w:val="en-US"/>
        </w:rPr>
        <w:lastRenderedPageBreak/>
        <w:drawing>
          <wp:inline distT="0" distB="0" distL="0" distR="0" wp14:anchorId="42FCDE9F" wp14:editId="15000ED4">
            <wp:extent cx="5943600" cy="43395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339590"/>
                    </a:xfrm>
                    <a:prstGeom prst="rect">
                      <a:avLst/>
                    </a:prstGeom>
                  </pic:spPr>
                </pic:pic>
              </a:graphicData>
            </a:graphic>
          </wp:inline>
        </w:drawing>
      </w:r>
    </w:p>
    <w:p w14:paraId="16A0712F" w14:textId="77913C8A" w:rsidR="00243912" w:rsidRDefault="00243912" w:rsidP="00243912">
      <w:pPr>
        <w:rPr>
          <w:lang w:val="en-US"/>
        </w:rPr>
      </w:pPr>
      <w:r w:rsidRPr="00D26A09">
        <w:rPr>
          <w:b/>
          <w:bCs/>
          <w:color w:val="FF0000"/>
          <w:lang w:val="en-US"/>
        </w:rPr>
        <w:t xml:space="preserve">Step </w:t>
      </w:r>
      <w:r>
        <w:rPr>
          <w:b/>
          <w:bCs/>
          <w:color w:val="FF0000"/>
          <w:lang w:val="en-US"/>
        </w:rPr>
        <w:t>1.2</w:t>
      </w:r>
      <w:r>
        <w:rPr>
          <w:b/>
          <w:bCs/>
          <w:color w:val="FF0000"/>
          <w:lang w:val="en-US"/>
        </w:rPr>
        <w:t>:</w:t>
      </w:r>
      <w:r w:rsidRPr="00D26A09">
        <w:rPr>
          <w:b/>
          <w:bCs/>
          <w:color w:val="FF0000"/>
          <w:lang w:val="en-US"/>
        </w:rPr>
        <w:t xml:space="preserve">  </w:t>
      </w:r>
      <w:r>
        <w:rPr>
          <w:b/>
          <w:bCs/>
          <w:color w:val="FF0000"/>
          <w:lang w:val="en-US"/>
        </w:rPr>
        <w:t xml:space="preserve">go to xml file and draw a button </w:t>
      </w:r>
    </w:p>
    <w:p w14:paraId="3E4591A4" w14:textId="77777777" w:rsidR="004135D8" w:rsidRDefault="004135D8" w:rsidP="000B2614">
      <w:pPr>
        <w:rPr>
          <w:lang w:val="en-US"/>
        </w:rPr>
      </w:pPr>
    </w:p>
    <w:p w14:paraId="6895AB36" w14:textId="609A9A1D" w:rsidR="004135D8" w:rsidRDefault="004135D8" w:rsidP="000B2614">
      <w:pPr>
        <w:rPr>
          <w:lang w:val="en-US"/>
        </w:rPr>
      </w:pPr>
      <w:r w:rsidRPr="004135D8">
        <w:rPr>
          <w:noProof/>
          <w:lang w:val="en-US"/>
        </w:rPr>
        <w:drawing>
          <wp:inline distT="0" distB="0" distL="0" distR="0" wp14:anchorId="261725BA" wp14:editId="3C2AC5B7">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28975"/>
                    </a:xfrm>
                    <a:prstGeom prst="rect">
                      <a:avLst/>
                    </a:prstGeom>
                  </pic:spPr>
                </pic:pic>
              </a:graphicData>
            </a:graphic>
          </wp:inline>
        </w:drawing>
      </w:r>
    </w:p>
    <w:p w14:paraId="0021D8E1" w14:textId="4672A19C" w:rsidR="00896961" w:rsidRDefault="00896961" w:rsidP="000B2614">
      <w:pPr>
        <w:rPr>
          <w:lang w:val="en-US"/>
        </w:rPr>
      </w:pPr>
      <w:r w:rsidRPr="00D26A09">
        <w:rPr>
          <w:b/>
          <w:bCs/>
          <w:color w:val="FF0000"/>
          <w:lang w:val="en-US"/>
        </w:rPr>
        <w:t xml:space="preserve">Step </w:t>
      </w:r>
      <w:r>
        <w:rPr>
          <w:b/>
          <w:bCs/>
          <w:color w:val="FF0000"/>
          <w:lang w:val="en-US"/>
        </w:rPr>
        <w:t>1</w:t>
      </w:r>
      <w:r>
        <w:rPr>
          <w:b/>
          <w:bCs/>
          <w:color w:val="FF0000"/>
          <w:lang w:val="en-US"/>
        </w:rPr>
        <w:t>.3</w:t>
      </w:r>
      <w:r>
        <w:rPr>
          <w:b/>
          <w:bCs/>
          <w:color w:val="FF0000"/>
          <w:lang w:val="en-US"/>
        </w:rPr>
        <w:t>:</w:t>
      </w:r>
      <w:r w:rsidRPr="00D26A09">
        <w:rPr>
          <w:b/>
          <w:bCs/>
          <w:color w:val="FF0000"/>
          <w:lang w:val="en-US"/>
        </w:rPr>
        <w:t xml:space="preserve">  </w:t>
      </w:r>
      <w:r w:rsidR="004657C6">
        <w:rPr>
          <w:b/>
          <w:bCs/>
          <w:lang w:val="en-US"/>
        </w:rPr>
        <w:t>simple signup</w:t>
      </w:r>
      <w:r>
        <w:rPr>
          <w:b/>
          <w:bCs/>
          <w:lang w:val="en-US"/>
        </w:rPr>
        <w:t xml:space="preserve"> form</w:t>
      </w:r>
    </w:p>
    <w:p w14:paraId="6F525BDA" w14:textId="459AAF88" w:rsidR="005542EC" w:rsidRDefault="005542EC" w:rsidP="000B2614">
      <w:pPr>
        <w:rPr>
          <w:lang w:val="en-US"/>
        </w:rPr>
      </w:pPr>
      <w:r>
        <w:rPr>
          <w:lang w:val="en-US"/>
        </w:rPr>
        <w:lastRenderedPageBreak/>
        <w:t>\</w:t>
      </w:r>
    </w:p>
    <w:p w14:paraId="5A4CDFA1" w14:textId="231490D2" w:rsidR="005542EC" w:rsidRDefault="004D1729" w:rsidP="000B2614">
      <w:pPr>
        <w:rPr>
          <w:lang w:val="en-US"/>
        </w:rPr>
      </w:pPr>
      <w:r w:rsidRPr="004D1729">
        <w:rPr>
          <w:noProof/>
          <w:lang w:val="en-US"/>
        </w:rPr>
        <w:drawing>
          <wp:inline distT="0" distB="0" distL="0" distR="0" wp14:anchorId="67049D41" wp14:editId="562143A7">
            <wp:extent cx="5943600" cy="3218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18180"/>
                    </a:xfrm>
                    <a:prstGeom prst="rect">
                      <a:avLst/>
                    </a:prstGeom>
                  </pic:spPr>
                </pic:pic>
              </a:graphicData>
            </a:graphic>
          </wp:inline>
        </w:drawing>
      </w:r>
    </w:p>
    <w:p w14:paraId="552D4CA3" w14:textId="77777777" w:rsidR="004D1729" w:rsidRDefault="004D1729" w:rsidP="000B2614">
      <w:pPr>
        <w:rPr>
          <w:lang w:val="en-US"/>
        </w:rPr>
      </w:pPr>
    </w:p>
    <w:p w14:paraId="45E1E36E" w14:textId="6B232864" w:rsidR="004D1729" w:rsidRDefault="0056165E" w:rsidP="000B2614">
      <w:pPr>
        <w:rPr>
          <w:lang w:val="en-US"/>
        </w:rPr>
      </w:pPr>
      <w:r w:rsidRPr="00D26A09">
        <w:rPr>
          <w:b/>
          <w:bCs/>
          <w:color w:val="FF0000"/>
          <w:lang w:val="en-US"/>
        </w:rPr>
        <w:t xml:space="preserve">Step </w:t>
      </w:r>
      <w:r>
        <w:rPr>
          <w:b/>
          <w:bCs/>
          <w:color w:val="FF0000"/>
          <w:lang w:val="en-US"/>
        </w:rPr>
        <w:t>1</w:t>
      </w:r>
      <w:r>
        <w:rPr>
          <w:b/>
          <w:bCs/>
          <w:color w:val="FF0000"/>
          <w:lang w:val="en-US"/>
        </w:rPr>
        <w:t>.4</w:t>
      </w:r>
      <w:r>
        <w:rPr>
          <w:b/>
          <w:bCs/>
          <w:color w:val="FF0000"/>
          <w:lang w:val="en-US"/>
        </w:rPr>
        <w:t>:</w:t>
      </w:r>
      <w:r w:rsidRPr="00D26A09">
        <w:rPr>
          <w:b/>
          <w:bCs/>
          <w:color w:val="FF0000"/>
          <w:lang w:val="en-US"/>
        </w:rPr>
        <w:t xml:space="preserve">  </w:t>
      </w:r>
      <w:r>
        <w:rPr>
          <w:b/>
          <w:bCs/>
          <w:color w:val="FF0000"/>
          <w:lang w:val="en-US"/>
        </w:rPr>
        <w:t>code</w:t>
      </w:r>
    </w:p>
    <w:p w14:paraId="5A8A0427" w14:textId="31854946" w:rsidR="00B64A4B" w:rsidRDefault="003A3AF7" w:rsidP="000B2614">
      <w:pPr>
        <w:rPr>
          <w:lang w:val="en-US"/>
        </w:rPr>
      </w:pPr>
      <w:r w:rsidRPr="003A3AF7">
        <w:rPr>
          <w:noProof/>
          <w:lang w:val="en-US"/>
        </w:rPr>
        <w:drawing>
          <wp:inline distT="0" distB="0" distL="0" distR="0" wp14:anchorId="6158DD8A" wp14:editId="6E4E334D">
            <wp:extent cx="5943600" cy="31235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23565"/>
                    </a:xfrm>
                    <a:prstGeom prst="rect">
                      <a:avLst/>
                    </a:prstGeom>
                  </pic:spPr>
                </pic:pic>
              </a:graphicData>
            </a:graphic>
          </wp:inline>
        </w:drawing>
      </w:r>
    </w:p>
    <w:p w14:paraId="3C0484D5" w14:textId="77777777" w:rsidR="00A354AA" w:rsidRDefault="00A354AA" w:rsidP="000B2614">
      <w:pPr>
        <w:rPr>
          <w:lang w:val="en-US"/>
        </w:rPr>
      </w:pPr>
    </w:p>
    <w:p w14:paraId="1468B254" w14:textId="77777777" w:rsidR="00A354AA" w:rsidRDefault="00A354AA" w:rsidP="000B2614">
      <w:pPr>
        <w:rPr>
          <w:lang w:val="en-US"/>
        </w:rPr>
      </w:pPr>
    </w:p>
    <w:p w14:paraId="5F9A6AF0" w14:textId="77777777" w:rsidR="005A2046" w:rsidRDefault="005A2046" w:rsidP="000B2614">
      <w:pPr>
        <w:rPr>
          <w:lang w:val="en-US"/>
        </w:rPr>
      </w:pPr>
    </w:p>
    <w:p w14:paraId="2CC8107B" w14:textId="633E6A73" w:rsidR="004C276F" w:rsidRDefault="004C276F" w:rsidP="000B2614">
      <w:pPr>
        <w:rPr>
          <w:b/>
          <w:bCs/>
          <w:sz w:val="40"/>
          <w:szCs w:val="40"/>
          <w:lang w:val="en-US"/>
        </w:rPr>
      </w:pPr>
      <w:r w:rsidRPr="004C276F">
        <w:rPr>
          <w:b/>
          <w:bCs/>
          <w:sz w:val="40"/>
          <w:szCs w:val="40"/>
          <w:highlight w:val="green"/>
          <w:lang w:val="en-US"/>
        </w:rPr>
        <w:t>Activity</w:t>
      </w:r>
      <w:r w:rsidRPr="004C276F">
        <w:rPr>
          <w:b/>
          <w:bCs/>
          <w:sz w:val="40"/>
          <w:szCs w:val="40"/>
          <w:lang w:val="en-US"/>
        </w:rPr>
        <w:t xml:space="preserve"> </w:t>
      </w:r>
    </w:p>
    <w:p w14:paraId="6C86AF5E" w14:textId="1767C28E" w:rsidR="004C276F" w:rsidRPr="004C276F" w:rsidRDefault="004C276F" w:rsidP="000B2614">
      <w:pPr>
        <w:rPr>
          <w:b/>
          <w:bCs/>
          <w:sz w:val="40"/>
          <w:szCs w:val="40"/>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Go to thanks page when we press submit button</w:t>
      </w:r>
    </w:p>
    <w:p w14:paraId="250C8B33" w14:textId="246276B4" w:rsidR="005A2046" w:rsidRDefault="005A2046" w:rsidP="000B2614">
      <w:pPr>
        <w:rPr>
          <w:lang w:val="en-US"/>
        </w:rPr>
      </w:pPr>
      <w:r w:rsidRPr="005A2046">
        <w:rPr>
          <w:noProof/>
          <w:lang w:val="en-US"/>
        </w:rPr>
        <w:lastRenderedPageBreak/>
        <w:drawing>
          <wp:inline distT="0" distB="0" distL="0" distR="0" wp14:anchorId="7070A863" wp14:editId="02607754">
            <wp:extent cx="5943600" cy="3222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22625"/>
                    </a:xfrm>
                    <a:prstGeom prst="rect">
                      <a:avLst/>
                    </a:prstGeom>
                  </pic:spPr>
                </pic:pic>
              </a:graphicData>
            </a:graphic>
          </wp:inline>
        </w:drawing>
      </w:r>
    </w:p>
    <w:p w14:paraId="4A54994C" w14:textId="77777777" w:rsidR="00A91F9F" w:rsidRDefault="00A91F9F" w:rsidP="000B2614">
      <w:pPr>
        <w:rPr>
          <w:lang w:val="en-US"/>
        </w:rPr>
      </w:pPr>
    </w:p>
    <w:p w14:paraId="5CD06637" w14:textId="77777777" w:rsidR="000F22F5" w:rsidRDefault="000F22F5" w:rsidP="000B2614">
      <w:pPr>
        <w:rPr>
          <w:lang w:val="en-US"/>
        </w:rPr>
      </w:pPr>
    </w:p>
    <w:p w14:paraId="4298782F" w14:textId="222AC13F" w:rsidR="004135D8" w:rsidRDefault="004135D8" w:rsidP="000B2614">
      <w:pPr>
        <w:rPr>
          <w:lang w:val="en-US"/>
        </w:rPr>
      </w:pPr>
      <w:r w:rsidRPr="004135D8">
        <w:rPr>
          <w:noProof/>
          <w:lang w:val="en-US"/>
        </w:rPr>
        <w:lastRenderedPageBreak/>
        <w:drawing>
          <wp:inline distT="0" distB="0" distL="0" distR="0" wp14:anchorId="5D4446AE" wp14:editId="2415D1D3">
            <wp:extent cx="5943600" cy="4973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973955"/>
                    </a:xfrm>
                    <a:prstGeom prst="rect">
                      <a:avLst/>
                    </a:prstGeom>
                  </pic:spPr>
                </pic:pic>
              </a:graphicData>
            </a:graphic>
          </wp:inline>
        </w:drawing>
      </w:r>
    </w:p>
    <w:p w14:paraId="741F5275" w14:textId="7AC6611A" w:rsidR="004135D8" w:rsidRDefault="004135D8" w:rsidP="00DD022D">
      <w:pPr>
        <w:rPr>
          <w:lang w:val="en-US"/>
        </w:rPr>
      </w:pPr>
    </w:p>
    <w:p w14:paraId="278817B6" w14:textId="37C840B4" w:rsidR="00DD022D" w:rsidRDefault="0006298B" w:rsidP="0006298B">
      <w:pPr>
        <w:tabs>
          <w:tab w:val="left" w:pos="3308"/>
        </w:tabs>
        <w:rPr>
          <w:b/>
          <w:bCs/>
          <w:sz w:val="32"/>
          <w:szCs w:val="32"/>
          <w:lang w:val="en-US"/>
        </w:rPr>
      </w:pPr>
      <w:r w:rsidRPr="0006298B">
        <w:rPr>
          <w:b/>
          <w:bCs/>
          <w:sz w:val="32"/>
          <w:szCs w:val="32"/>
          <w:highlight w:val="green"/>
          <w:lang w:val="en-US"/>
        </w:rPr>
        <w:t>Activity Life Cycle</w:t>
      </w:r>
      <w:r>
        <w:rPr>
          <w:b/>
          <w:bCs/>
          <w:sz w:val="32"/>
          <w:szCs w:val="32"/>
          <w:lang w:val="en-US"/>
        </w:rPr>
        <w:tab/>
      </w:r>
    </w:p>
    <w:p w14:paraId="1866FC4E" w14:textId="25D64FF4" w:rsidR="0006298B" w:rsidRDefault="0006298B" w:rsidP="0006298B">
      <w:pPr>
        <w:tabs>
          <w:tab w:val="left" w:pos="3308"/>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Write the code for understanding the code in better way</w:t>
      </w:r>
    </w:p>
    <w:p w14:paraId="29C61D42" w14:textId="51EC5702" w:rsidR="0006298B" w:rsidRDefault="0006298B" w:rsidP="0006298B">
      <w:pPr>
        <w:tabs>
          <w:tab w:val="left" w:pos="3308"/>
        </w:tabs>
        <w:rPr>
          <w:b/>
          <w:bCs/>
          <w:lang w:val="en-US"/>
        </w:rPr>
      </w:pPr>
      <w:r>
        <w:rPr>
          <w:b/>
          <w:bCs/>
          <w:lang w:val="en-US"/>
        </w:rPr>
        <w:t>Onstart</w:t>
      </w:r>
    </w:p>
    <w:p w14:paraId="305D29BF" w14:textId="12D357DD" w:rsidR="0006298B" w:rsidRDefault="0006298B" w:rsidP="0006298B">
      <w:pPr>
        <w:tabs>
          <w:tab w:val="left" w:pos="3308"/>
        </w:tabs>
        <w:rPr>
          <w:b/>
          <w:bCs/>
          <w:lang w:val="en-US"/>
        </w:rPr>
      </w:pPr>
      <w:r>
        <w:rPr>
          <w:b/>
          <w:bCs/>
          <w:lang w:val="en-US"/>
        </w:rPr>
        <w:t>Onpause</w:t>
      </w:r>
    </w:p>
    <w:p w14:paraId="0A12EB23" w14:textId="290F2E9E" w:rsidR="0006298B" w:rsidRDefault="0006298B" w:rsidP="0006298B">
      <w:pPr>
        <w:tabs>
          <w:tab w:val="left" w:pos="3308"/>
        </w:tabs>
        <w:rPr>
          <w:b/>
          <w:bCs/>
          <w:lang w:val="en-US"/>
        </w:rPr>
      </w:pPr>
      <w:r>
        <w:rPr>
          <w:b/>
          <w:bCs/>
          <w:lang w:val="en-US"/>
        </w:rPr>
        <w:t>Onstop</w:t>
      </w:r>
    </w:p>
    <w:p w14:paraId="50DE6AF6" w14:textId="622D6AD1" w:rsidR="0006298B" w:rsidRDefault="0006298B" w:rsidP="0006298B">
      <w:pPr>
        <w:tabs>
          <w:tab w:val="left" w:pos="3308"/>
        </w:tabs>
        <w:rPr>
          <w:b/>
          <w:bCs/>
          <w:lang w:val="en-US"/>
        </w:rPr>
      </w:pPr>
      <w:r>
        <w:rPr>
          <w:b/>
          <w:bCs/>
          <w:lang w:val="en-US"/>
        </w:rPr>
        <w:t>Onwait</w:t>
      </w:r>
    </w:p>
    <w:p w14:paraId="13C0A063" w14:textId="2564681C" w:rsidR="00DB0519" w:rsidRPr="0006298B" w:rsidRDefault="00DB0519" w:rsidP="0006298B">
      <w:pPr>
        <w:tabs>
          <w:tab w:val="left" w:pos="3308"/>
        </w:tabs>
        <w:rPr>
          <w:b/>
          <w:bCs/>
          <w:sz w:val="32"/>
          <w:szCs w:val="32"/>
          <w:lang w:val="en-US"/>
        </w:rPr>
      </w:pPr>
      <w:r>
        <w:rPr>
          <w:b/>
          <w:bCs/>
          <w:lang w:val="en-US"/>
        </w:rPr>
        <w:t>See in the terminal for understanding the states</w:t>
      </w:r>
    </w:p>
    <w:p w14:paraId="3AF90CC9" w14:textId="5E69D361" w:rsidR="004135D8" w:rsidRDefault="00A60E65" w:rsidP="000B2614">
      <w:pPr>
        <w:rPr>
          <w:lang w:val="en-US"/>
        </w:rPr>
      </w:pPr>
      <w:r w:rsidRPr="00A60E65">
        <w:rPr>
          <w:noProof/>
          <w:lang w:val="en-US"/>
        </w:rPr>
        <w:lastRenderedPageBreak/>
        <w:drawing>
          <wp:inline distT="0" distB="0" distL="0" distR="0" wp14:anchorId="1CDF06B5" wp14:editId="71B3B96B">
            <wp:extent cx="59436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28975"/>
                    </a:xfrm>
                    <a:prstGeom prst="rect">
                      <a:avLst/>
                    </a:prstGeom>
                  </pic:spPr>
                </pic:pic>
              </a:graphicData>
            </a:graphic>
          </wp:inline>
        </w:drawing>
      </w:r>
    </w:p>
    <w:p w14:paraId="34FE1D8E" w14:textId="77777777" w:rsidR="00DB0519" w:rsidRDefault="00DB0519" w:rsidP="000B2614">
      <w:pPr>
        <w:rPr>
          <w:lang w:val="en-US"/>
        </w:rPr>
      </w:pPr>
    </w:p>
    <w:p w14:paraId="19FEB349" w14:textId="0687A228" w:rsidR="00712A88" w:rsidRDefault="003855C9" w:rsidP="003855C9">
      <w:pPr>
        <w:tabs>
          <w:tab w:val="left" w:pos="2452"/>
        </w:tabs>
        <w:jc w:val="center"/>
        <w:rPr>
          <w:b/>
          <w:bCs/>
          <w:sz w:val="36"/>
          <w:szCs w:val="36"/>
          <w:lang w:val="en-US"/>
        </w:rPr>
      </w:pPr>
      <w:r w:rsidRPr="003855C9">
        <w:rPr>
          <w:b/>
          <w:bCs/>
          <w:sz w:val="36"/>
          <w:szCs w:val="36"/>
          <w:highlight w:val="green"/>
          <w:lang w:val="en-US"/>
        </w:rPr>
        <w:t>Animation</w:t>
      </w:r>
    </w:p>
    <w:p w14:paraId="3E5ACA2C" w14:textId="6EABD39F" w:rsidR="008F4DAA" w:rsidRDefault="008F4DAA" w:rsidP="008F4DAA">
      <w:pPr>
        <w:tabs>
          <w:tab w:val="left" w:pos="2452"/>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start the empty project place pic in drawable and write the code to animate </w:t>
      </w:r>
    </w:p>
    <w:p w14:paraId="6CB17394" w14:textId="671E857A" w:rsidR="008F4DAA" w:rsidRDefault="00611F50" w:rsidP="008F4DAA">
      <w:pPr>
        <w:tabs>
          <w:tab w:val="left" w:pos="2452"/>
        </w:tabs>
        <w:rPr>
          <w:b/>
          <w:bCs/>
          <w:sz w:val="36"/>
          <w:szCs w:val="36"/>
          <w:lang w:val="en-US"/>
        </w:rPr>
      </w:pPr>
      <w:r>
        <w:rPr>
          <w:b/>
          <w:bCs/>
          <w:sz w:val="36"/>
          <w:szCs w:val="36"/>
          <w:lang w:val="en-US"/>
        </w:rPr>
        <w:t>Here are different kind of animation</w:t>
      </w:r>
    </w:p>
    <w:p w14:paraId="0469BA58" w14:textId="332717BC" w:rsidR="00611F50" w:rsidRDefault="00611F50" w:rsidP="008F4DAA">
      <w:pPr>
        <w:tabs>
          <w:tab w:val="left" w:pos="2452"/>
        </w:tabs>
        <w:rPr>
          <w:b/>
          <w:bCs/>
          <w:lang w:val="en-US"/>
        </w:rPr>
      </w:pPr>
      <w:r>
        <w:rPr>
          <w:b/>
          <w:bCs/>
          <w:lang w:val="en-US"/>
        </w:rPr>
        <w:t>Fade</w:t>
      </w:r>
    </w:p>
    <w:p w14:paraId="18F38C6A" w14:textId="651E7A73" w:rsidR="00611F50" w:rsidRDefault="00611F50" w:rsidP="008F4DAA">
      <w:pPr>
        <w:tabs>
          <w:tab w:val="left" w:pos="2452"/>
        </w:tabs>
        <w:rPr>
          <w:b/>
          <w:bCs/>
          <w:lang w:val="en-US"/>
        </w:rPr>
      </w:pPr>
      <w:r>
        <w:rPr>
          <w:b/>
          <w:bCs/>
          <w:lang w:val="en-US"/>
        </w:rPr>
        <w:t>translate x</w:t>
      </w:r>
    </w:p>
    <w:p w14:paraId="0922B51F" w14:textId="61887A04" w:rsidR="00611F50" w:rsidRDefault="00611F50" w:rsidP="008F4DAA">
      <w:pPr>
        <w:tabs>
          <w:tab w:val="left" w:pos="2452"/>
        </w:tabs>
        <w:rPr>
          <w:b/>
          <w:bCs/>
          <w:lang w:val="en-US"/>
        </w:rPr>
      </w:pPr>
      <w:r>
        <w:rPr>
          <w:b/>
          <w:bCs/>
          <w:lang w:val="en-US"/>
        </w:rPr>
        <w:t>translate y</w:t>
      </w:r>
    </w:p>
    <w:p w14:paraId="5FD1C72E" w14:textId="4BFB8C43" w:rsidR="00611F50" w:rsidRDefault="00611F50" w:rsidP="008F4DAA">
      <w:pPr>
        <w:tabs>
          <w:tab w:val="left" w:pos="2452"/>
        </w:tabs>
        <w:rPr>
          <w:b/>
          <w:bCs/>
          <w:lang w:val="en-US"/>
        </w:rPr>
      </w:pPr>
      <w:r>
        <w:rPr>
          <w:b/>
          <w:bCs/>
          <w:lang w:val="en-US"/>
        </w:rPr>
        <w:t>rotate</w:t>
      </w:r>
    </w:p>
    <w:p w14:paraId="4BBDD0AE" w14:textId="77777777" w:rsidR="00611F50" w:rsidRDefault="00611F50" w:rsidP="008F4DAA">
      <w:pPr>
        <w:tabs>
          <w:tab w:val="left" w:pos="2452"/>
        </w:tabs>
        <w:rPr>
          <w:b/>
          <w:bCs/>
          <w:lang w:val="en-US"/>
        </w:rPr>
      </w:pPr>
    </w:p>
    <w:p w14:paraId="7DC65585" w14:textId="77777777" w:rsidR="00611F50" w:rsidRPr="00611F50" w:rsidRDefault="00611F50" w:rsidP="008F4DAA">
      <w:pPr>
        <w:tabs>
          <w:tab w:val="left" w:pos="2452"/>
        </w:tabs>
        <w:rPr>
          <w:b/>
          <w:bCs/>
          <w:lang w:val="en-US"/>
        </w:rPr>
      </w:pPr>
    </w:p>
    <w:p w14:paraId="5B30B376" w14:textId="77777777" w:rsidR="00712A88" w:rsidRDefault="00712A88" w:rsidP="000B2614">
      <w:pPr>
        <w:rPr>
          <w:lang w:val="en-US"/>
        </w:rPr>
      </w:pPr>
    </w:p>
    <w:p w14:paraId="76619BB1" w14:textId="0B7BAAFA" w:rsidR="00712A88" w:rsidRDefault="007B3E83" w:rsidP="000B2614">
      <w:pPr>
        <w:rPr>
          <w:lang w:val="en-US"/>
        </w:rPr>
      </w:pPr>
      <w:r w:rsidRPr="007B3E83">
        <w:rPr>
          <w:noProof/>
          <w:lang w:val="en-US"/>
        </w:rPr>
        <w:lastRenderedPageBreak/>
        <w:drawing>
          <wp:inline distT="0" distB="0" distL="0" distR="0" wp14:anchorId="225B02DA" wp14:editId="5C3F06D0">
            <wp:extent cx="5943600" cy="34423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442335"/>
                    </a:xfrm>
                    <a:prstGeom prst="rect">
                      <a:avLst/>
                    </a:prstGeom>
                  </pic:spPr>
                </pic:pic>
              </a:graphicData>
            </a:graphic>
          </wp:inline>
        </w:drawing>
      </w:r>
    </w:p>
    <w:p w14:paraId="78F53233" w14:textId="27E0B544" w:rsidR="007B3E83" w:rsidRDefault="00144250" w:rsidP="000B2614">
      <w:pPr>
        <w:rPr>
          <w:lang w:val="en-US"/>
        </w:rPr>
      </w:pPr>
      <w:r>
        <w:rPr>
          <w:lang w:val="en-US"/>
        </w:rPr>
        <w:t>\</w:t>
      </w:r>
    </w:p>
    <w:p w14:paraId="7193CA28" w14:textId="77777777" w:rsidR="007B3E83" w:rsidRDefault="007B3E83" w:rsidP="000B2614">
      <w:pPr>
        <w:rPr>
          <w:lang w:val="en-US"/>
        </w:rPr>
      </w:pPr>
    </w:p>
    <w:p w14:paraId="16DD36BC" w14:textId="5981E85D" w:rsidR="00A60E65" w:rsidRDefault="007B3E83" w:rsidP="000B2614">
      <w:pPr>
        <w:rPr>
          <w:lang w:val="en-US"/>
        </w:rPr>
      </w:pPr>
      <w:r w:rsidRPr="007B3E83">
        <w:rPr>
          <w:noProof/>
          <w:lang w:val="en-US"/>
        </w:rPr>
        <w:drawing>
          <wp:inline distT="0" distB="0" distL="0" distR="0" wp14:anchorId="67BC0D93" wp14:editId="1A08A466">
            <wp:extent cx="5943600" cy="34709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470910"/>
                    </a:xfrm>
                    <a:prstGeom prst="rect">
                      <a:avLst/>
                    </a:prstGeom>
                  </pic:spPr>
                </pic:pic>
              </a:graphicData>
            </a:graphic>
          </wp:inline>
        </w:drawing>
      </w:r>
    </w:p>
    <w:p w14:paraId="5897A92E" w14:textId="77777777" w:rsidR="007B3E83" w:rsidRDefault="007B3E83" w:rsidP="000B2614">
      <w:pPr>
        <w:rPr>
          <w:lang w:val="en-US"/>
        </w:rPr>
      </w:pPr>
    </w:p>
    <w:p w14:paraId="329667BC" w14:textId="77777777" w:rsidR="001D315E" w:rsidRDefault="001D315E" w:rsidP="000B2614">
      <w:pPr>
        <w:rPr>
          <w:lang w:val="en-US"/>
        </w:rPr>
      </w:pPr>
    </w:p>
    <w:p w14:paraId="4F167721" w14:textId="422ECD7F" w:rsidR="001D315E" w:rsidRDefault="001D315E" w:rsidP="001D315E">
      <w:pPr>
        <w:tabs>
          <w:tab w:val="left" w:pos="2517"/>
        </w:tabs>
        <w:rPr>
          <w:b/>
          <w:bCs/>
          <w:sz w:val="20"/>
          <w:szCs w:val="20"/>
          <w:lang w:val="en-US"/>
        </w:rPr>
      </w:pPr>
      <w:r w:rsidRPr="001D315E">
        <w:rPr>
          <w:b/>
          <w:bCs/>
          <w:sz w:val="32"/>
          <w:szCs w:val="32"/>
          <w:lang w:val="en-US"/>
        </w:rPr>
        <w:t xml:space="preserve"> </w:t>
      </w:r>
      <w:r w:rsidRPr="001D315E">
        <w:rPr>
          <w:b/>
          <w:bCs/>
          <w:sz w:val="32"/>
          <w:szCs w:val="32"/>
          <w:highlight w:val="green"/>
          <w:lang w:val="en-US"/>
        </w:rPr>
        <w:t>Add Media</w:t>
      </w:r>
      <w:r w:rsidRPr="001D315E">
        <w:rPr>
          <w:b/>
          <w:bCs/>
          <w:sz w:val="32"/>
          <w:szCs w:val="32"/>
          <w:lang w:val="en-US"/>
        </w:rPr>
        <w:t xml:space="preserve"> </w:t>
      </w:r>
      <w:r>
        <w:rPr>
          <w:b/>
          <w:bCs/>
          <w:sz w:val="32"/>
          <w:szCs w:val="32"/>
          <w:lang w:val="en-US"/>
        </w:rPr>
        <w:tab/>
      </w:r>
    </w:p>
    <w:p w14:paraId="188E611F" w14:textId="77777777" w:rsidR="001D315E" w:rsidRDefault="001D315E" w:rsidP="001D315E">
      <w:pPr>
        <w:tabs>
          <w:tab w:val="left" w:pos="2517"/>
        </w:tabs>
        <w:rPr>
          <w:b/>
          <w:bCs/>
          <w:sz w:val="20"/>
          <w:szCs w:val="20"/>
          <w:lang w:val="en-US"/>
        </w:rPr>
      </w:pPr>
    </w:p>
    <w:p w14:paraId="2930AFE4" w14:textId="58446BE1" w:rsidR="001D315E" w:rsidRDefault="001D315E" w:rsidP="001D315E">
      <w:pPr>
        <w:tabs>
          <w:tab w:val="left" w:pos="2517"/>
        </w:tabs>
        <w:rPr>
          <w:b/>
          <w:bCs/>
          <w:color w:val="FF0000"/>
          <w:sz w:val="20"/>
          <w:szCs w:val="20"/>
          <w:lang w:val="en-US"/>
        </w:rPr>
      </w:pPr>
      <w:r w:rsidRPr="001D315E">
        <w:rPr>
          <w:b/>
          <w:bCs/>
          <w:color w:val="FF0000"/>
          <w:sz w:val="20"/>
          <w:szCs w:val="20"/>
          <w:lang w:val="en-US"/>
        </w:rPr>
        <w:lastRenderedPageBreak/>
        <w:t>This code is for the media addition .place the image or video in res folder and add the video view from xml</w:t>
      </w:r>
    </w:p>
    <w:p w14:paraId="516B4CE0" w14:textId="77777777" w:rsidR="001D315E" w:rsidRPr="001D315E" w:rsidRDefault="001D315E" w:rsidP="001D315E">
      <w:pPr>
        <w:tabs>
          <w:tab w:val="left" w:pos="2517"/>
        </w:tabs>
        <w:rPr>
          <w:b/>
          <w:bCs/>
          <w:color w:val="FF0000"/>
          <w:sz w:val="20"/>
          <w:szCs w:val="20"/>
          <w:lang w:val="en-US"/>
        </w:rPr>
      </w:pPr>
    </w:p>
    <w:p w14:paraId="4D423888" w14:textId="691CA205" w:rsidR="007B3E83" w:rsidRDefault="00DE1DFB" w:rsidP="000B2614">
      <w:pPr>
        <w:rPr>
          <w:lang w:val="en-US"/>
        </w:rPr>
      </w:pPr>
      <w:r w:rsidRPr="00DE1DFB">
        <w:rPr>
          <w:noProof/>
          <w:lang w:val="en-US"/>
        </w:rPr>
        <w:drawing>
          <wp:inline distT="0" distB="0" distL="0" distR="0" wp14:anchorId="0A808F75" wp14:editId="05D37C38">
            <wp:extent cx="5943600" cy="30619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7D938318" w14:textId="77777777" w:rsidR="00E86C6A" w:rsidRDefault="00E86C6A" w:rsidP="000B2614">
      <w:pPr>
        <w:rPr>
          <w:lang w:val="en-US"/>
        </w:rPr>
      </w:pPr>
    </w:p>
    <w:p w14:paraId="1FDD89EA" w14:textId="4EB1879D" w:rsidR="00DF55A5" w:rsidRDefault="00C63F40" w:rsidP="00DF55A5">
      <w:pPr>
        <w:tabs>
          <w:tab w:val="left" w:pos="2517"/>
        </w:tabs>
        <w:rPr>
          <w:b/>
          <w:bCs/>
          <w:color w:val="FF0000"/>
          <w:sz w:val="20"/>
          <w:szCs w:val="20"/>
          <w:lang w:val="en-US"/>
        </w:rPr>
      </w:pPr>
      <w:r>
        <w:rPr>
          <w:b/>
          <w:bCs/>
          <w:color w:val="FF0000"/>
          <w:sz w:val="20"/>
          <w:szCs w:val="20"/>
          <w:lang w:val="en-US"/>
        </w:rPr>
        <w:t>We can see also the media controller button</w:t>
      </w:r>
      <w:r w:rsidR="00911B6F">
        <w:rPr>
          <w:b/>
          <w:bCs/>
          <w:color w:val="FF0000"/>
          <w:sz w:val="20"/>
          <w:szCs w:val="20"/>
          <w:lang w:val="en-US"/>
        </w:rPr>
        <w:t xml:space="preserve"> whether to play or for stop</w:t>
      </w:r>
    </w:p>
    <w:p w14:paraId="1100A3F0" w14:textId="77777777" w:rsidR="00DF55A5" w:rsidRPr="001D315E" w:rsidRDefault="00DF55A5" w:rsidP="00DF55A5">
      <w:pPr>
        <w:tabs>
          <w:tab w:val="left" w:pos="2517"/>
        </w:tabs>
        <w:rPr>
          <w:b/>
          <w:bCs/>
          <w:color w:val="FF0000"/>
          <w:sz w:val="20"/>
          <w:szCs w:val="20"/>
          <w:lang w:val="en-US"/>
        </w:rPr>
      </w:pPr>
    </w:p>
    <w:p w14:paraId="609DDE11" w14:textId="77777777" w:rsidR="00DF55A5" w:rsidRDefault="00DF55A5" w:rsidP="00DF55A5">
      <w:pPr>
        <w:rPr>
          <w:lang w:val="en-US"/>
        </w:rPr>
      </w:pPr>
      <w:r w:rsidRPr="00DE1DFB">
        <w:rPr>
          <w:noProof/>
          <w:lang w:val="en-US"/>
        </w:rPr>
        <w:drawing>
          <wp:inline distT="0" distB="0" distL="0" distR="0" wp14:anchorId="235D0EA4" wp14:editId="44076299">
            <wp:extent cx="5943600" cy="306197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4F3ADA82" w14:textId="77777777" w:rsidR="00DF55A5" w:rsidRDefault="00DF55A5" w:rsidP="000B2614">
      <w:pPr>
        <w:rPr>
          <w:lang w:val="en-US"/>
        </w:rPr>
      </w:pPr>
    </w:p>
    <w:p w14:paraId="00CF2DCA" w14:textId="77777777" w:rsidR="00DA4C99" w:rsidRDefault="00DA4C99" w:rsidP="00DA4C99">
      <w:pPr>
        <w:tabs>
          <w:tab w:val="left" w:pos="1725"/>
        </w:tabs>
        <w:rPr>
          <w:b/>
          <w:bCs/>
          <w:sz w:val="32"/>
          <w:szCs w:val="32"/>
          <w:lang w:val="en-US"/>
        </w:rPr>
      </w:pPr>
      <w:r w:rsidRPr="00DA4C99">
        <w:rPr>
          <w:b/>
          <w:bCs/>
          <w:sz w:val="32"/>
          <w:szCs w:val="32"/>
          <w:highlight w:val="green"/>
          <w:lang w:val="en-US"/>
        </w:rPr>
        <w:t>SQL</w:t>
      </w:r>
    </w:p>
    <w:p w14:paraId="24099409" w14:textId="7E3E3506" w:rsidR="00E14473" w:rsidRDefault="00DA4C99" w:rsidP="00DA4C99">
      <w:pPr>
        <w:tabs>
          <w:tab w:val="left" w:pos="1725"/>
        </w:tabs>
        <w:rPr>
          <w:b/>
          <w:bCs/>
          <w:sz w:val="32"/>
          <w:szCs w:val="32"/>
          <w:lang w:val="en-US"/>
        </w:rPr>
      </w:pPr>
      <w:r>
        <w:rPr>
          <w:b/>
          <w:bCs/>
          <w:sz w:val="32"/>
          <w:szCs w:val="32"/>
          <w:lang w:val="en-US"/>
        </w:rPr>
        <w:t>Go to tools -&gt; device explorer</w:t>
      </w:r>
      <w:r w:rsidR="00E14473">
        <w:rPr>
          <w:b/>
          <w:bCs/>
          <w:sz w:val="32"/>
          <w:szCs w:val="32"/>
          <w:lang w:val="en-US"/>
        </w:rPr>
        <w:t xml:space="preserve"> -&gt; data -&gt; data</w:t>
      </w:r>
      <w:r w:rsidR="002C7B09">
        <w:rPr>
          <w:b/>
          <w:bCs/>
          <w:sz w:val="32"/>
          <w:szCs w:val="32"/>
          <w:lang w:val="en-US"/>
        </w:rPr>
        <w:t xml:space="preserve"> -&gt; </w:t>
      </w:r>
      <w:bookmarkStart w:id="0" w:name="_GoBack"/>
      <w:bookmarkEnd w:id="0"/>
      <w:r w:rsidR="002C7B09">
        <w:rPr>
          <w:b/>
          <w:bCs/>
          <w:sz w:val="32"/>
          <w:szCs w:val="32"/>
          <w:lang w:val="en-US"/>
        </w:rPr>
        <w:t>project name</w:t>
      </w:r>
    </w:p>
    <w:p w14:paraId="0A9990A6" w14:textId="1E80E461" w:rsidR="00DA4C99" w:rsidRPr="00DA4C99" w:rsidRDefault="00DA4C99" w:rsidP="00DA4C99">
      <w:pPr>
        <w:tabs>
          <w:tab w:val="left" w:pos="1725"/>
        </w:tabs>
        <w:rPr>
          <w:b/>
          <w:bCs/>
          <w:sz w:val="32"/>
          <w:szCs w:val="32"/>
          <w:lang w:val="en-US"/>
        </w:rPr>
      </w:pPr>
      <w:r w:rsidRPr="00DA4C99">
        <w:rPr>
          <w:b/>
          <w:bCs/>
          <w:sz w:val="32"/>
          <w:szCs w:val="32"/>
          <w:lang w:val="en-US"/>
        </w:rPr>
        <w:tab/>
      </w:r>
    </w:p>
    <w:p w14:paraId="1F192FB3" w14:textId="340FABC5" w:rsidR="00E86C6A" w:rsidRDefault="00E86C6A" w:rsidP="000B2614">
      <w:pPr>
        <w:rPr>
          <w:lang w:val="en-US"/>
        </w:rPr>
      </w:pPr>
      <w:r w:rsidRPr="00E86C6A">
        <w:rPr>
          <w:noProof/>
          <w:lang w:val="en-US"/>
        </w:rPr>
        <w:lastRenderedPageBreak/>
        <w:drawing>
          <wp:inline distT="0" distB="0" distL="0" distR="0" wp14:anchorId="583D7D6E" wp14:editId="533969CE">
            <wp:extent cx="5943600" cy="31978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97860"/>
                    </a:xfrm>
                    <a:prstGeom prst="rect">
                      <a:avLst/>
                    </a:prstGeom>
                  </pic:spPr>
                </pic:pic>
              </a:graphicData>
            </a:graphic>
          </wp:inline>
        </w:drawing>
      </w:r>
    </w:p>
    <w:p w14:paraId="5C9CF5A7" w14:textId="77777777" w:rsidR="00E86C6A" w:rsidRDefault="00E86C6A" w:rsidP="000B2614">
      <w:pPr>
        <w:rPr>
          <w:lang w:val="en-US"/>
        </w:rPr>
      </w:pPr>
    </w:p>
    <w:p w14:paraId="66C31A03" w14:textId="77777777" w:rsidR="00E86C6A" w:rsidRDefault="00E86C6A" w:rsidP="000B2614">
      <w:pPr>
        <w:rPr>
          <w:lang w:val="en-US"/>
        </w:rPr>
      </w:pPr>
    </w:p>
    <w:p w14:paraId="158EE0B5" w14:textId="565598B2" w:rsidR="002A3535" w:rsidRDefault="002A3535" w:rsidP="000B2614">
      <w:pPr>
        <w:rPr>
          <w:lang w:val="en-US"/>
        </w:rPr>
      </w:pPr>
    </w:p>
    <w:p w14:paraId="3F897D53" w14:textId="2645ECE7" w:rsidR="00A60E65" w:rsidRDefault="00040D21" w:rsidP="000B2614">
      <w:pPr>
        <w:rPr>
          <w:lang w:val="en-US"/>
        </w:rPr>
      </w:pPr>
      <w:r w:rsidRPr="00040D21">
        <w:rPr>
          <w:noProof/>
          <w:lang w:val="en-US"/>
        </w:rPr>
        <w:drawing>
          <wp:inline distT="0" distB="0" distL="0" distR="0" wp14:anchorId="639E1CAD" wp14:editId="2B0C806E">
            <wp:extent cx="5943600" cy="3089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89275"/>
                    </a:xfrm>
                    <a:prstGeom prst="rect">
                      <a:avLst/>
                    </a:prstGeom>
                  </pic:spPr>
                </pic:pic>
              </a:graphicData>
            </a:graphic>
          </wp:inline>
        </w:drawing>
      </w:r>
    </w:p>
    <w:p w14:paraId="19A7D86D" w14:textId="77777777" w:rsidR="00040D21" w:rsidRDefault="00040D21" w:rsidP="000B2614">
      <w:pPr>
        <w:rPr>
          <w:lang w:val="en-US"/>
        </w:rPr>
      </w:pPr>
    </w:p>
    <w:p w14:paraId="5726869E" w14:textId="063D7E4B" w:rsidR="00040D21" w:rsidRDefault="00040D21" w:rsidP="000B2614">
      <w:pPr>
        <w:rPr>
          <w:lang w:val="en-US"/>
        </w:rPr>
      </w:pPr>
      <w:r w:rsidRPr="00040D21">
        <w:rPr>
          <w:noProof/>
          <w:lang w:val="en-US"/>
        </w:rPr>
        <w:lastRenderedPageBreak/>
        <w:drawing>
          <wp:inline distT="0" distB="0" distL="0" distR="0" wp14:anchorId="0022AC03" wp14:editId="0E1F8424">
            <wp:extent cx="5943600" cy="32340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34055"/>
                    </a:xfrm>
                    <a:prstGeom prst="rect">
                      <a:avLst/>
                    </a:prstGeom>
                  </pic:spPr>
                </pic:pic>
              </a:graphicData>
            </a:graphic>
          </wp:inline>
        </w:drawing>
      </w:r>
    </w:p>
    <w:p w14:paraId="6A1D05A9" w14:textId="77777777" w:rsidR="00040D21" w:rsidRDefault="00040D21" w:rsidP="000B2614">
      <w:pPr>
        <w:rPr>
          <w:lang w:val="en-US"/>
        </w:rPr>
      </w:pPr>
    </w:p>
    <w:p w14:paraId="390E2A8D" w14:textId="624A9D43" w:rsidR="00040D21" w:rsidRDefault="00BF6A79" w:rsidP="000B2614">
      <w:pPr>
        <w:rPr>
          <w:lang w:val="en-US"/>
        </w:rPr>
      </w:pPr>
      <w:r w:rsidRPr="00BF6A79">
        <w:rPr>
          <w:noProof/>
          <w:lang w:val="en-US"/>
        </w:rPr>
        <w:lastRenderedPageBreak/>
        <w:drawing>
          <wp:inline distT="0" distB="0" distL="0" distR="0" wp14:anchorId="63800D2C" wp14:editId="6F39ADD0">
            <wp:extent cx="5943600" cy="5012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12055"/>
                    </a:xfrm>
                    <a:prstGeom prst="rect">
                      <a:avLst/>
                    </a:prstGeom>
                  </pic:spPr>
                </pic:pic>
              </a:graphicData>
            </a:graphic>
          </wp:inline>
        </w:drawing>
      </w:r>
    </w:p>
    <w:p w14:paraId="12CDE9A5" w14:textId="77777777" w:rsidR="00BF6A79" w:rsidRDefault="00BF6A79" w:rsidP="000B2614">
      <w:pPr>
        <w:rPr>
          <w:lang w:val="en-US"/>
        </w:rPr>
      </w:pPr>
    </w:p>
    <w:p w14:paraId="008913C5" w14:textId="2D3D266B" w:rsidR="00BF6A79" w:rsidRDefault="00615D43" w:rsidP="000B2614">
      <w:pPr>
        <w:rPr>
          <w:lang w:val="en-US"/>
        </w:rPr>
      </w:pPr>
      <w:r w:rsidRPr="00615D43">
        <w:rPr>
          <w:noProof/>
          <w:lang w:val="en-US"/>
        </w:rPr>
        <w:drawing>
          <wp:inline distT="0" distB="0" distL="0" distR="0" wp14:anchorId="1DF7B0B6" wp14:editId="4164CD49">
            <wp:extent cx="5943600" cy="22517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1710"/>
                    </a:xfrm>
                    <a:prstGeom prst="rect">
                      <a:avLst/>
                    </a:prstGeom>
                  </pic:spPr>
                </pic:pic>
              </a:graphicData>
            </a:graphic>
          </wp:inline>
        </w:drawing>
      </w:r>
    </w:p>
    <w:p w14:paraId="5324357F" w14:textId="77777777" w:rsidR="00615D43" w:rsidRDefault="00615D43" w:rsidP="000B2614">
      <w:pPr>
        <w:rPr>
          <w:lang w:val="en-US"/>
        </w:rPr>
      </w:pPr>
    </w:p>
    <w:p w14:paraId="2F252A05" w14:textId="77777777" w:rsidR="00615D43" w:rsidRPr="000B2614" w:rsidRDefault="00615D43" w:rsidP="000B2614">
      <w:pPr>
        <w:rPr>
          <w:lang w:val="en-US"/>
        </w:rPr>
      </w:pPr>
    </w:p>
    <w:sectPr w:rsidR="00615D43" w:rsidRPr="000B26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2D5E43" w14:textId="77777777" w:rsidR="002D142B" w:rsidRDefault="002D142B" w:rsidP="008D1106">
      <w:pPr>
        <w:spacing w:line="240" w:lineRule="auto"/>
      </w:pPr>
      <w:r>
        <w:separator/>
      </w:r>
    </w:p>
  </w:endnote>
  <w:endnote w:type="continuationSeparator" w:id="0">
    <w:p w14:paraId="00176AE6" w14:textId="77777777" w:rsidR="002D142B" w:rsidRDefault="002D142B"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C31B39" w14:textId="77777777" w:rsidR="002D142B" w:rsidRDefault="002D142B" w:rsidP="008D1106">
      <w:pPr>
        <w:spacing w:line="240" w:lineRule="auto"/>
      </w:pPr>
      <w:r>
        <w:separator/>
      </w:r>
    </w:p>
  </w:footnote>
  <w:footnote w:type="continuationSeparator" w:id="0">
    <w:p w14:paraId="153C55B7" w14:textId="77777777" w:rsidR="002D142B" w:rsidRDefault="002D142B" w:rsidP="008D110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0D21"/>
    <w:rsid w:val="00047557"/>
    <w:rsid w:val="00047E00"/>
    <w:rsid w:val="00051396"/>
    <w:rsid w:val="00056FD3"/>
    <w:rsid w:val="00060A5E"/>
    <w:rsid w:val="00060C4E"/>
    <w:rsid w:val="00062578"/>
    <w:rsid w:val="0006298B"/>
    <w:rsid w:val="00063AA1"/>
    <w:rsid w:val="000663BD"/>
    <w:rsid w:val="000735E4"/>
    <w:rsid w:val="0007523C"/>
    <w:rsid w:val="00076D09"/>
    <w:rsid w:val="00080369"/>
    <w:rsid w:val="00082ED2"/>
    <w:rsid w:val="00084352"/>
    <w:rsid w:val="00086089"/>
    <w:rsid w:val="0009315A"/>
    <w:rsid w:val="000954F6"/>
    <w:rsid w:val="0009589D"/>
    <w:rsid w:val="0009644B"/>
    <w:rsid w:val="000965DF"/>
    <w:rsid w:val="00097107"/>
    <w:rsid w:val="000A3962"/>
    <w:rsid w:val="000A5D4F"/>
    <w:rsid w:val="000A64D4"/>
    <w:rsid w:val="000B2614"/>
    <w:rsid w:val="000B272B"/>
    <w:rsid w:val="000B37A7"/>
    <w:rsid w:val="000B3AA7"/>
    <w:rsid w:val="000B6B80"/>
    <w:rsid w:val="000C0B1A"/>
    <w:rsid w:val="000C5D19"/>
    <w:rsid w:val="000C6088"/>
    <w:rsid w:val="000D2A76"/>
    <w:rsid w:val="000D38C5"/>
    <w:rsid w:val="000D6AB2"/>
    <w:rsid w:val="000D79B9"/>
    <w:rsid w:val="000E0A98"/>
    <w:rsid w:val="000E1FDA"/>
    <w:rsid w:val="000F02FE"/>
    <w:rsid w:val="000F1DC0"/>
    <w:rsid w:val="000F22F5"/>
    <w:rsid w:val="000F3506"/>
    <w:rsid w:val="000F37F0"/>
    <w:rsid w:val="001000FA"/>
    <w:rsid w:val="0011207A"/>
    <w:rsid w:val="00113A8E"/>
    <w:rsid w:val="001140DA"/>
    <w:rsid w:val="00116212"/>
    <w:rsid w:val="001167F2"/>
    <w:rsid w:val="00122399"/>
    <w:rsid w:val="001254EA"/>
    <w:rsid w:val="00125C7D"/>
    <w:rsid w:val="0013213B"/>
    <w:rsid w:val="00132963"/>
    <w:rsid w:val="00132D74"/>
    <w:rsid w:val="0013571E"/>
    <w:rsid w:val="00137DE6"/>
    <w:rsid w:val="00144250"/>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CF4"/>
    <w:rsid w:val="001C3223"/>
    <w:rsid w:val="001C4DC6"/>
    <w:rsid w:val="001C5858"/>
    <w:rsid w:val="001C6D90"/>
    <w:rsid w:val="001D1762"/>
    <w:rsid w:val="001D19C9"/>
    <w:rsid w:val="001D1B44"/>
    <w:rsid w:val="001D315E"/>
    <w:rsid w:val="001D3918"/>
    <w:rsid w:val="001D3FC2"/>
    <w:rsid w:val="001D4A03"/>
    <w:rsid w:val="001E0B1E"/>
    <w:rsid w:val="001E2481"/>
    <w:rsid w:val="001E5258"/>
    <w:rsid w:val="001E6179"/>
    <w:rsid w:val="001E6F0D"/>
    <w:rsid w:val="001F34C1"/>
    <w:rsid w:val="001F5A3E"/>
    <w:rsid w:val="002000A0"/>
    <w:rsid w:val="002051D8"/>
    <w:rsid w:val="00205431"/>
    <w:rsid w:val="002107F7"/>
    <w:rsid w:val="00211AB6"/>
    <w:rsid w:val="002121A4"/>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3912"/>
    <w:rsid w:val="002448C0"/>
    <w:rsid w:val="002478E5"/>
    <w:rsid w:val="00250B24"/>
    <w:rsid w:val="00251D0D"/>
    <w:rsid w:val="00251E70"/>
    <w:rsid w:val="00252A55"/>
    <w:rsid w:val="00254759"/>
    <w:rsid w:val="002569F0"/>
    <w:rsid w:val="00257431"/>
    <w:rsid w:val="00257C0E"/>
    <w:rsid w:val="00264424"/>
    <w:rsid w:val="002659C5"/>
    <w:rsid w:val="00265A83"/>
    <w:rsid w:val="00274A68"/>
    <w:rsid w:val="00277EB3"/>
    <w:rsid w:val="00280F80"/>
    <w:rsid w:val="00281456"/>
    <w:rsid w:val="00281B41"/>
    <w:rsid w:val="00283542"/>
    <w:rsid w:val="0028706B"/>
    <w:rsid w:val="0029234D"/>
    <w:rsid w:val="00296684"/>
    <w:rsid w:val="002976A3"/>
    <w:rsid w:val="002A1D6D"/>
    <w:rsid w:val="002A3535"/>
    <w:rsid w:val="002A67E8"/>
    <w:rsid w:val="002C0304"/>
    <w:rsid w:val="002C1317"/>
    <w:rsid w:val="002C346E"/>
    <w:rsid w:val="002C4B77"/>
    <w:rsid w:val="002C4FF5"/>
    <w:rsid w:val="002C7B09"/>
    <w:rsid w:val="002C7BF1"/>
    <w:rsid w:val="002C7CFA"/>
    <w:rsid w:val="002D142B"/>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3D2"/>
    <w:rsid w:val="003058EC"/>
    <w:rsid w:val="0030639D"/>
    <w:rsid w:val="00306CA1"/>
    <w:rsid w:val="003072AF"/>
    <w:rsid w:val="00310C4C"/>
    <w:rsid w:val="00311A77"/>
    <w:rsid w:val="003142C7"/>
    <w:rsid w:val="00315A0C"/>
    <w:rsid w:val="00323788"/>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2A92"/>
    <w:rsid w:val="003855C9"/>
    <w:rsid w:val="00386E2E"/>
    <w:rsid w:val="0039202A"/>
    <w:rsid w:val="00393880"/>
    <w:rsid w:val="00393ED2"/>
    <w:rsid w:val="00395D76"/>
    <w:rsid w:val="00396974"/>
    <w:rsid w:val="00396A97"/>
    <w:rsid w:val="00397BE4"/>
    <w:rsid w:val="003A2223"/>
    <w:rsid w:val="003A3AF7"/>
    <w:rsid w:val="003A3FE2"/>
    <w:rsid w:val="003A5824"/>
    <w:rsid w:val="003A68C1"/>
    <w:rsid w:val="003B0431"/>
    <w:rsid w:val="003B0C32"/>
    <w:rsid w:val="003B72B8"/>
    <w:rsid w:val="003C03F9"/>
    <w:rsid w:val="003C340E"/>
    <w:rsid w:val="003C78C0"/>
    <w:rsid w:val="003C7DEC"/>
    <w:rsid w:val="003D053F"/>
    <w:rsid w:val="003D2800"/>
    <w:rsid w:val="003D4DBA"/>
    <w:rsid w:val="003E24EB"/>
    <w:rsid w:val="003E7906"/>
    <w:rsid w:val="003F2F4A"/>
    <w:rsid w:val="003F4818"/>
    <w:rsid w:val="003F6A64"/>
    <w:rsid w:val="003F7894"/>
    <w:rsid w:val="00402F1D"/>
    <w:rsid w:val="00404781"/>
    <w:rsid w:val="004135D8"/>
    <w:rsid w:val="004148CF"/>
    <w:rsid w:val="00416FED"/>
    <w:rsid w:val="00420A31"/>
    <w:rsid w:val="00431906"/>
    <w:rsid w:val="00434C26"/>
    <w:rsid w:val="00436099"/>
    <w:rsid w:val="004360B6"/>
    <w:rsid w:val="00442DE2"/>
    <w:rsid w:val="00445AAF"/>
    <w:rsid w:val="00445DDB"/>
    <w:rsid w:val="0044725D"/>
    <w:rsid w:val="00450A16"/>
    <w:rsid w:val="0045385F"/>
    <w:rsid w:val="00455ED2"/>
    <w:rsid w:val="00456DA6"/>
    <w:rsid w:val="004576A2"/>
    <w:rsid w:val="004626A6"/>
    <w:rsid w:val="004657C6"/>
    <w:rsid w:val="0047082F"/>
    <w:rsid w:val="004803B6"/>
    <w:rsid w:val="004815C3"/>
    <w:rsid w:val="00481919"/>
    <w:rsid w:val="00482207"/>
    <w:rsid w:val="00483358"/>
    <w:rsid w:val="00486398"/>
    <w:rsid w:val="00495A9D"/>
    <w:rsid w:val="004B3789"/>
    <w:rsid w:val="004B519E"/>
    <w:rsid w:val="004C276F"/>
    <w:rsid w:val="004C2CC5"/>
    <w:rsid w:val="004C549F"/>
    <w:rsid w:val="004D1729"/>
    <w:rsid w:val="004D2625"/>
    <w:rsid w:val="004D4B3C"/>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542EC"/>
    <w:rsid w:val="0056165E"/>
    <w:rsid w:val="00564026"/>
    <w:rsid w:val="00564CAA"/>
    <w:rsid w:val="005662B0"/>
    <w:rsid w:val="0057101A"/>
    <w:rsid w:val="00571925"/>
    <w:rsid w:val="00574D1C"/>
    <w:rsid w:val="0057530F"/>
    <w:rsid w:val="005753D4"/>
    <w:rsid w:val="005756E5"/>
    <w:rsid w:val="00580DB7"/>
    <w:rsid w:val="00582B2D"/>
    <w:rsid w:val="00583FFB"/>
    <w:rsid w:val="005844C7"/>
    <w:rsid w:val="00591B81"/>
    <w:rsid w:val="00596ED8"/>
    <w:rsid w:val="0059787C"/>
    <w:rsid w:val="00597F55"/>
    <w:rsid w:val="005A2046"/>
    <w:rsid w:val="005A64A7"/>
    <w:rsid w:val="005B5998"/>
    <w:rsid w:val="005B6BE0"/>
    <w:rsid w:val="005B6E0F"/>
    <w:rsid w:val="005B7CFE"/>
    <w:rsid w:val="005C3881"/>
    <w:rsid w:val="005C73C6"/>
    <w:rsid w:val="005D5372"/>
    <w:rsid w:val="005E2E2C"/>
    <w:rsid w:val="005E5155"/>
    <w:rsid w:val="005E5209"/>
    <w:rsid w:val="005E5BDC"/>
    <w:rsid w:val="005F21F8"/>
    <w:rsid w:val="005F317C"/>
    <w:rsid w:val="005F37A9"/>
    <w:rsid w:val="005F5B75"/>
    <w:rsid w:val="005F76F8"/>
    <w:rsid w:val="006015E5"/>
    <w:rsid w:val="00602CA1"/>
    <w:rsid w:val="00611F50"/>
    <w:rsid w:val="0061276D"/>
    <w:rsid w:val="006130D8"/>
    <w:rsid w:val="00615D43"/>
    <w:rsid w:val="006162FE"/>
    <w:rsid w:val="006172B6"/>
    <w:rsid w:val="0062181B"/>
    <w:rsid w:val="00622978"/>
    <w:rsid w:val="006241E6"/>
    <w:rsid w:val="00625613"/>
    <w:rsid w:val="00625827"/>
    <w:rsid w:val="006260DB"/>
    <w:rsid w:val="00632EBF"/>
    <w:rsid w:val="006335F4"/>
    <w:rsid w:val="00633F3C"/>
    <w:rsid w:val="00634251"/>
    <w:rsid w:val="00645C76"/>
    <w:rsid w:val="006512ED"/>
    <w:rsid w:val="00652969"/>
    <w:rsid w:val="0065545C"/>
    <w:rsid w:val="0065552A"/>
    <w:rsid w:val="0066618D"/>
    <w:rsid w:val="006718C7"/>
    <w:rsid w:val="00672A2E"/>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B0DB1"/>
    <w:rsid w:val="006B4192"/>
    <w:rsid w:val="006B54E6"/>
    <w:rsid w:val="006B66AD"/>
    <w:rsid w:val="006C0214"/>
    <w:rsid w:val="006C4442"/>
    <w:rsid w:val="006C5958"/>
    <w:rsid w:val="006C7B67"/>
    <w:rsid w:val="006C7BF0"/>
    <w:rsid w:val="006D27CF"/>
    <w:rsid w:val="006D56D5"/>
    <w:rsid w:val="006D7809"/>
    <w:rsid w:val="006E1EC3"/>
    <w:rsid w:val="006E4BAA"/>
    <w:rsid w:val="006E5E32"/>
    <w:rsid w:val="006E74CA"/>
    <w:rsid w:val="006E776C"/>
    <w:rsid w:val="006F0701"/>
    <w:rsid w:val="006F151A"/>
    <w:rsid w:val="00704D32"/>
    <w:rsid w:val="007056BF"/>
    <w:rsid w:val="00705EBA"/>
    <w:rsid w:val="0071059A"/>
    <w:rsid w:val="007111E9"/>
    <w:rsid w:val="00711404"/>
    <w:rsid w:val="00711D63"/>
    <w:rsid w:val="00711F70"/>
    <w:rsid w:val="00712A88"/>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3E83"/>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20AB"/>
    <w:rsid w:val="00862D2D"/>
    <w:rsid w:val="00864F73"/>
    <w:rsid w:val="008655E7"/>
    <w:rsid w:val="008704FE"/>
    <w:rsid w:val="00870ACE"/>
    <w:rsid w:val="00871DE2"/>
    <w:rsid w:val="008764C9"/>
    <w:rsid w:val="00876E10"/>
    <w:rsid w:val="00877F38"/>
    <w:rsid w:val="00887C90"/>
    <w:rsid w:val="008901B5"/>
    <w:rsid w:val="008931B7"/>
    <w:rsid w:val="00896961"/>
    <w:rsid w:val="008A10D8"/>
    <w:rsid w:val="008A235A"/>
    <w:rsid w:val="008A2C61"/>
    <w:rsid w:val="008A61F8"/>
    <w:rsid w:val="008B3A97"/>
    <w:rsid w:val="008B49E0"/>
    <w:rsid w:val="008C003B"/>
    <w:rsid w:val="008C0591"/>
    <w:rsid w:val="008C34E8"/>
    <w:rsid w:val="008C6FF4"/>
    <w:rsid w:val="008D1106"/>
    <w:rsid w:val="008D4AD6"/>
    <w:rsid w:val="008D6670"/>
    <w:rsid w:val="008E6E09"/>
    <w:rsid w:val="008F152D"/>
    <w:rsid w:val="008F4DAA"/>
    <w:rsid w:val="008F55CC"/>
    <w:rsid w:val="0090601A"/>
    <w:rsid w:val="00906EBC"/>
    <w:rsid w:val="00911B6F"/>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D49"/>
    <w:rsid w:val="00953E78"/>
    <w:rsid w:val="00957095"/>
    <w:rsid w:val="00963264"/>
    <w:rsid w:val="00964A6B"/>
    <w:rsid w:val="00967603"/>
    <w:rsid w:val="009700DC"/>
    <w:rsid w:val="00974620"/>
    <w:rsid w:val="00974FEF"/>
    <w:rsid w:val="00975EBE"/>
    <w:rsid w:val="00985EEE"/>
    <w:rsid w:val="009869C6"/>
    <w:rsid w:val="00986C21"/>
    <w:rsid w:val="00994030"/>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F13D0"/>
    <w:rsid w:val="009F2223"/>
    <w:rsid w:val="009F3B30"/>
    <w:rsid w:val="009F46A5"/>
    <w:rsid w:val="009F6B39"/>
    <w:rsid w:val="00A0056E"/>
    <w:rsid w:val="00A046CA"/>
    <w:rsid w:val="00A06D36"/>
    <w:rsid w:val="00A11E0C"/>
    <w:rsid w:val="00A20004"/>
    <w:rsid w:val="00A2351F"/>
    <w:rsid w:val="00A25A4F"/>
    <w:rsid w:val="00A30370"/>
    <w:rsid w:val="00A33A20"/>
    <w:rsid w:val="00A33A9E"/>
    <w:rsid w:val="00A354AA"/>
    <w:rsid w:val="00A41D60"/>
    <w:rsid w:val="00A44BBA"/>
    <w:rsid w:val="00A45471"/>
    <w:rsid w:val="00A4684E"/>
    <w:rsid w:val="00A5175C"/>
    <w:rsid w:val="00A54A0B"/>
    <w:rsid w:val="00A55B54"/>
    <w:rsid w:val="00A60E65"/>
    <w:rsid w:val="00A613D5"/>
    <w:rsid w:val="00A65D41"/>
    <w:rsid w:val="00A7322E"/>
    <w:rsid w:val="00A74A07"/>
    <w:rsid w:val="00A81112"/>
    <w:rsid w:val="00A83AEB"/>
    <w:rsid w:val="00A866B3"/>
    <w:rsid w:val="00A90152"/>
    <w:rsid w:val="00A91F9F"/>
    <w:rsid w:val="00A93311"/>
    <w:rsid w:val="00A9457B"/>
    <w:rsid w:val="00AA2569"/>
    <w:rsid w:val="00AA2AC5"/>
    <w:rsid w:val="00AA2F21"/>
    <w:rsid w:val="00AA44CC"/>
    <w:rsid w:val="00AA493A"/>
    <w:rsid w:val="00AA5342"/>
    <w:rsid w:val="00AB2E6D"/>
    <w:rsid w:val="00AB45E0"/>
    <w:rsid w:val="00AB76BD"/>
    <w:rsid w:val="00AC0BBB"/>
    <w:rsid w:val="00AC2018"/>
    <w:rsid w:val="00AC4251"/>
    <w:rsid w:val="00AC5253"/>
    <w:rsid w:val="00AC58A6"/>
    <w:rsid w:val="00AC740C"/>
    <w:rsid w:val="00AD1042"/>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622B"/>
    <w:rsid w:val="00B41669"/>
    <w:rsid w:val="00B41C54"/>
    <w:rsid w:val="00B4572C"/>
    <w:rsid w:val="00B4636E"/>
    <w:rsid w:val="00B476C6"/>
    <w:rsid w:val="00B5235D"/>
    <w:rsid w:val="00B54C49"/>
    <w:rsid w:val="00B57E54"/>
    <w:rsid w:val="00B63D90"/>
    <w:rsid w:val="00B64A4B"/>
    <w:rsid w:val="00B65164"/>
    <w:rsid w:val="00B67AFB"/>
    <w:rsid w:val="00B71C55"/>
    <w:rsid w:val="00B747B2"/>
    <w:rsid w:val="00B76316"/>
    <w:rsid w:val="00B77A9F"/>
    <w:rsid w:val="00B86A88"/>
    <w:rsid w:val="00B86EC9"/>
    <w:rsid w:val="00B87C1F"/>
    <w:rsid w:val="00B91058"/>
    <w:rsid w:val="00B93254"/>
    <w:rsid w:val="00B97F21"/>
    <w:rsid w:val="00BA5F3F"/>
    <w:rsid w:val="00BA7A2F"/>
    <w:rsid w:val="00BA7DE1"/>
    <w:rsid w:val="00BB3236"/>
    <w:rsid w:val="00BB5E5C"/>
    <w:rsid w:val="00BC2605"/>
    <w:rsid w:val="00BC3619"/>
    <w:rsid w:val="00BD2437"/>
    <w:rsid w:val="00BD3FC4"/>
    <w:rsid w:val="00BD5405"/>
    <w:rsid w:val="00BE0292"/>
    <w:rsid w:val="00BE18A4"/>
    <w:rsid w:val="00BF0516"/>
    <w:rsid w:val="00BF11F0"/>
    <w:rsid w:val="00BF26CD"/>
    <w:rsid w:val="00BF2DBF"/>
    <w:rsid w:val="00BF60E9"/>
    <w:rsid w:val="00BF6A79"/>
    <w:rsid w:val="00BF72CC"/>
    <w:rsid w:val="00C00F94"/>
    <w:rsid w:val="00C10C4C"/>
    <w:rsid w:val="00C1223F"/>
    <w:rsid w:val="00C21D3E"/>
    <w:rsid w:val="00C30746"/>
    <w:rsid w:val="00C335BE"/>
    <w:rsid w:val="00C34364"/>
    <w:rsid w:val="00C3611C"/>
    <w:rsid w:val="00C36D4D"/>
    <w:rsid w:val="00C45F8A"/>
    <w:rsid w:val="00C461E8"/>
    <w:rsid w:val="00C47EA0"/>
    <w:rsid w:val="00C510AA"/>
    <w:rsid w:val="00C52C44"/>
    <w:rsid w:val="00C558CD"/>
    <w:rsid w:val="00C56BF3"/>
    <w:rsid w:val="00C604B7"/>
    <w:rsid w:val="00C61046"/>
    <w:rsid w:val="00C63F40"/>
    <w:rsid w:val="00C700B1"/>
    <w:rsid w:val="00C75B33"/>
    <w:rsid w:val="00C81A5A"/>
    <w:rsid w:val="00C81C38"/>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E1C51"/>
    <w:rsid w:val="00CE3794"/>
    <w:rsid w:val="00CF3344"/>
    <w:rsid w:val="00CF34C3"/>
    <w:rsid w:val="00CF52A9"/>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36F5"/>
    <w:rsid w:val="00D350EC"/>
    <w:rsid w:val="00D36A99"/>
    <w:rsid w:val="00D40C9D"/>
    <w:rsid w:val="00D42EBD"/>
    <w:rsid w:val="00D469A7"/>
    <w:rsid w:val="00D47E5C"/>
    <w:rsid w:val="00D511A2"/>
    <w:rsid w:val="00D5176B"/>
    <w:rsid w:val="00D51964"/>
    <w:rsid w:val="00D53B49"/>
    <w:rsid w:val="00D5596D"/>
    <w:rsid w:val="00D559E4"/>
    <w:rsid w:val="00D61C1B"/>
    <w:rsid w:val="00D634CC"/>
    <w:rsid w:val="00D66F39"/>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A4C99"/>
    <w:rsid w:val="00DB0519"/>
    <w:rsid w:val="00DB6A63"/>
    <w:rsid w:val="00DB7A4C"/>
    <w:rsid w:val="00DC3264"/>
    <w:rsid w:val="00DC637D"/>
    <w:rsid w:val="00DC658F"/>
    <w:rsid w:val="00DD022D"/>
    <w:rsid w:val="00DD051F"/>
    <w:rsid w:val="00DD2750"/>
    <w:rsid w:val="00DD3DC7"/>
    <w:rsid w:val="00DD4E93"/>
    <w:rsid w:val="00DE0981"/>
    <w:rsid w:val="00DE0A24"/>
    <w:rsid w:val="00DE1B9C"/>
    <w:rsid w:val="00DE1DFB"/>
    <w:rsid w:val="00DE3697"/>
    <w:rsid w:val="00DE4696"/>
    <w:rsid w:val="00DE4CCB"/>
    <w:rsid w:val="00DE57D2"/>
    <w:rsid w:val="00DE7C1E"/>
    <w:rsid w:val="00DF450B"/>
    <w:rsid w:val="00DF55A5"/>
    <w:rsid w:val="00E06401"/>
    <w:rsid w:val="00E10282"/>
    <w:rsid w:val="00E13F13"/>
    <w:rsid w:val="00E14473"/>
    <w:rsid w:val="00E1465F"/>
    <w:rsid w:val="00E16CF1"/>
    <w:rsid w:val="00E2061F"/>
    <w:rsid w:val="00E21D77"/>
    <w:rsid w:val="00E25908"/>
    <w:rsid w:val="00E34B0D"/>
    <w:rsid w:val="00E34C73"/>
    <w:rsid w:val="00E41538"/>
    <w:rsid w:val="00E5085F"/>
    <w:rsid w:val="00E578D6"/>
    <w:rsid w:val="00E57A98"/>
    <w:rsid w:val="00E61483"/>
    <w:rsid w:val="00E70E40"/>
    <w:rsid w:val="00E76F4D"/>
    <w:rsid w:val="00E77EDF"/>
    <w:rsid w:val="00E8098E"/>
    <w:rsid w:val="00E826A4"/>
    <w:rsid w:val="00E82766"/>
    <w:rsid w:val="00E82D21"/>
    <w:rsid w:val="00E830F5"/>
    <w:rsid w:val="00E84155"/>
    <w:rsid w:val="00E85E7B"/>
    <w:rsid w:val="00E86C6A"/>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D01CF"/>
    <w:rsid w:val="00ED39E0"/>
    <w:rsid w:val="00ED4037"/>
    <w:rsid w:val="00ED693D"/>
    <w:rsid w:val="00ED73A5"/>
    <w:rsid w:val="00EE2EA6"/>
    <w:rsid w:val="00EF2396"/>
    <w:rsid w:val="00EF315B"/>
    <w:rsid w:val="00EF40D8"/>
    <w:rsid w:val="00F12C47"/>
    <w:rsid w:val="00F13120"/>
    <w:rsid w:val="00F14804"/>
    <w:rsid w:val="00F14F06"/>
    <w:rsid w:val="00F2441A"/>
    <w:rsid w:val="00F24FA2"/>
    <w:rsid w:val="00F2541E"/>
    <w:rsid w:val="00F34E4C"/>
    <w:rsid w:val="00F353D7"/>
    <w:rsid w:val="00F40194"/>
    <w:rsid w:val="00F45B18"/>
    <w:rsid w:val="00F51572"/>
    <w:rsid w:val="00F51822"/>
    <w:rsid w:val="00F538EB"/>
    <w:rsid w:val="00F57F16"/>
    <w:rsid w:val="00F6011E"/>
    <w:rsid w:val="00F60E32"/>
    <w:rsid w:val="00F64318"/>
    <w:rsid w:val="00F710E8"/>
    <w:rsid w:val="00F7353A"/>
    <w:rsid w:val="00F73BE4"/>
    <w:rsid w:val="00F74940"/>
    <w:rsid w:val="00F77B65"/>
    <w:rsid w:val="00F8184D"/>
    <w:rsid w:val="00F81F36"/>
    <w:rsid w:val="00F90B99"/>
    <w:rsid w:val="00F928C8"/>
    <w:rsid w:val="00F95D60"/>
    <w:rsid w:val="00FA1B8A"/>
    <w:rsid w:val="00FA1F42"/>
    <w:rsid w:val="00FA29AA"/>
    <w:rsid w:val="00FA2ABE"/>
    <w:rsid w:val="00FA32CB"/>
    <w:rsid w:val="00FA472F"/>
    <w:rsid w:val="00FA668B"/>
    <w:rsid w:val="00FB043A"/>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g"/><Relationship Id="rId29" Type="http://schemas.openxmlformats.org/officeDocument/2006/relationships/image" Target="media/image21.jp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png"/><Relationship Id="rId57"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image" Target="media/image11.jpg"/><Relationship Id="rId31" Type="http://schemas.openxmlformats.org/officeDocument/2006/relationships/image" Target="media/image23.jp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file:///F:\Title\MASS%20COMM\Punjab%20University%20(Colour).jpg"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image" Target="media/image1.jpeg"/><Relationship Id="rId51" Type="http://schemas.openxmlformats.org/officeDocument/2006/relationships/image" Target="media/image4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391684-2AB4-4E9B-A61A-2DB56AFEDD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7</TotalTime>
  <Pages>24</Pages>
  <Words>617</Words>
  <Characters>352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qib Sheikh</cp:lastModifiedBy>
  <cp:revision>97</cp:revision>
  <dcterms:created xsi:type="dcterms:W3CDTF">2021-03-01T06:48:00Z</dcterms:created>
  <dcterms:modified xsi:type="dcterms:W3CDTF">2021-06-09T08:59:00Z</dcterms:modified>
</cp:coreProperties>
</file>